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891C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E83B49" wp14:editId="62374678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D352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</w:t>
      </w:r>
    </w:p>
    <w:p w14:paraId="2BCD7D2D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RATHKAL, MANGALORE - 575 025</w:t>
      </w:r>
    </w:p>
    <w:p w14:paraId="0547F70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DB71B3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A5AA6E" w14:textId="35258813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Course Code – CS</w:t>
      </w:r>
      <w:r>
        <w:rPr>
          <w:rFonts w:ascii="Times New Roman" w:hAnsi="Times New Roman" w:cs="Times New Roman"/>
          <w:sz w:val="24"/>
          <w:szCs w:val="24"/>
        </w:rPr>
        <w:t>254</w:t>
      </w:r>
    </w:p>
    <w:p w14:paraId="2B8825F7" w14:textId="2C40A42F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Course Name – </w:t>
      </w:r>
      <w:r>
        <w:rPr>
          <w:rFonts w:ascii="Times New Roman" w:hAnsi="Times New Roman" w:cs="Times New Roman"/>
          <w:sz w:val="24"/>
          <w:szCs w:val="24"/>
        </w:rPr>
        <w:t>Database Systems</w:t>
      </w:r>
      <w:r w:rsidRPr="000149D7">
        <w:rPr>
          <w:rFonts w:ascii="Times New Roman" w:hAnsi="Times New Roman" w:cs="Times New Roman"/>
          <w:sz w:val="24"/>
          <w:szCs w:val="24"/>
        </w:rPr>
        <w:t xml:space="preserve"> Lab</w:t>
      </w:r>
    </w:p>
    <w:p w14:paraId="21252CB4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30C3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BC10EE" w14:textId="78890C1E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Lab - 0</w:t>
      </w:r>
      <w:r w:rsidR="00C4657A">
        <w:rPr>
          <w:rFonts w:ascii="Times New Roman" w:hAnsi="Times New Roman" w:cs="Times New Roman"/>
          <w:sz w:val="24"/>
          <w:szCs w:val="24"/>
        </w:rPr>
        <w:t>2</w:t>
      </w:r>
    </w:p>
    <w:p w14:paraId="68E238CD" w14:textId="629C27E0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Date – </w:t>
      </w:r>
      <w:r w:rsidR="00C4657A">
        <w:rPr>
          <w:rFonts w:ascii="Times New Roman" w:hAnsi="Times New Roman" w:cs="Times New Roman"/>
          <w:sz w:val="24"/>
          <w:szCs w:val="24"/>
        </w:rPr>
        <w:t>February</w:t>
      </w:r>
      <w:r>
        <w:rPr>
          <w:rFonts w:ascii="Times New Roman" w:hAnsi="Times New Roman" w:cs="Times New Roman"/>
          <w:sz w:val="24"/>
          <w:szCs w:val="24"/>
        </w:rPr>
        <w:t xml:space="preserve"> 2, 2022</w:t>
      </w:r>
    </w:p>
    <w:p w14:paraId="49A9EF1B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746C876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850EB1" w14:textId="790D568B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To</w:t>
      </w:r>
    </w:p>
    <w:p w14:paraId="0FBE1E2A" w14:textId="66708BD4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5F02A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1BA9">
        <w:rPr>
          <w:rFonts w:ascii="Times New Roman" w:hAnsi="Times New Roman" w:cs="Times New Roman"/>
          <w:sz w:val="24"/>
          <w:szCs w:val="24"/>
        </w:rPr>
        <w:t>Annappa B</w:t>
      </w:r>
    </w:p>
    <w:p w14:paraId="3B88A1A0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03AD5B15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, Surathkal</w:t>
      </w:r>
    </w:p>
    <w:p w14:paraId="2C8BF3F2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101A510D" w14:textId="77777777" w:rsidR="00DD1BA9" w:rsidRPr="000149D7" w:rsidRDefault="00DD1BA9" w:rsidP="00DD1BA9">
      <w:pPr>
        <w:rPr>
          <w:rFonts w:ascii="Times New Roman" w:hAnsi="Times New Roman" w:cs="Times New Roman"/>
          <w:sz w:val="24"/>
          <w:szCs w:val="24"/>
        </w:rPr>
      </w:pPr>
    </w:p>
    <w:p w14:paraId="5CA413CC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By</w:t>
      </w:r>
    </w:p>
    <w:p w14:paraId="1D985C2B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Md Rakib Hasan</w:t>
      </w:r>
    </w:p>
    <w:p w14:paraId="7914960A" w14:textId="77777777" w:rsidR="00DD1BA9" w:rsidRPr="000149D7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Roll – 201CS132</w:t>
      </w:r>
    </w:p>
    <w:p w14:paraId="25CCF538" w14:textId="77777777" w:rsidR="00DD1BA9" w:rsidRDefault="00DD1BA9" w:rsidP="00DD1BA9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6FC2A079" w14:textId="4C13763A" w:rsidR="0080153F" w:rsidRDefault="0080153F" w:rsidP="00BD3A8E"/>
    <w:p w14:paraId="21AB6205" w14:textId="46DC2738" w:rsidR="007E0221" w:rsidRDefault="007E0221" w:rsidP="00BD3A8E"/>
    <w:p w14:paraId="06D95B2D" w14:textId="5B8B79EE" w:rsidR="007E0221" w:rsidRDefault="007E0221" w:rsidP="00BD3A8E"/>
    <w:p w14:paraId="10D17C3A" w14:textId="4F976B9A" w:rsidR="007E0221" w:rsidRDefault="007E0221" w:rsidP="00BD3A8E"/>
    <w:p w14:paraId="2CC45BCA" w14:textId="77777777" w:rsidR="00005DDB" w:rsidRDefault="00005DDB" w:rsidP="007D508B">
      <w:pPr>
        <w:rPr>
          <w:rFonts w:ascii="Times New Roman" w:hAnsi="Times New Roman" w:cs="Times New Roman"/>
          <w:b/>
          <w:bCs/>
          <w:sz w:val="24"/>
          <w:szCs w:val="24"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6660A12" w14:textId="138FEC06" w:rsidR="009D3A5B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2. Build a Department database which consist of following information:</w:t>
      </w:r>
    </w:p>
    <w:p w14:paraId="135E54D6" w14:textId="1880E8FA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Student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Rollno, Name, Dob, Gender, Doa, Bcode);</w:t>
      </w:r>
    </w:p>
    <w:p w14:paraId="3499EF25" w14:textId="24768448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Branch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Bcode, Bname, Dno);</w:t>
      </w:r>
    </w:p>
    <w:p w14:paraId="67050397" w14:textId="0DEDAC4F" w:rsidR="00C4657A" w:rsidRDefault="00C4657A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Department</w:t>
      </w:r>
      <w:r w:rsidR="0083043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Dno, Dname);</w:t>
      </w:r>
    </w:p>
    <w:p w14:paraId="71F807D2" w14:textId="53735EDF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Course (Ccode, Cname, Credits, Dno);</w:t>
      </w:r>
    </w:p>
    <w:p w14:paraId="0C0B6430" w14:textId="6A62EA63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Branch_Course (Bcode, Ccode, Semester);</w:t>
      </w:r>
    </w:p>
    <w:p w14:paraId="6FC6CF8C" w14:textId="220FF706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Enrolls (Rollno, Ccode, Grade);</w:t>
      </w:r>
    </w:p>
    <w:p w14:paraId="6C5251E3" w14:textId="779450C1" w:rsidR="00830432" w:rsidRDefault="00830432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rite Queries for the following:</w:t>
      </w:r>
    </w:p>
    <w:p w14:paraId="0FEAE4DE" w14:textId="073843EB" w:rsidR="002B44CF" w:rsidRDefault="002B44CF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3E4713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DATABAS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IF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EXISTS</w:t>
      </w:r>
      <w:r w:rsidRPr="002B44CF">
        <w:rPr>
          <w:rFonts w:ascii="Consolas" w:eastAsia="Times New Roman" w:hAnsi="Consolas" w:cs="Times New Roman"/>
          <w:color w:val="FFFFFF"/>
        </w:rPr>
        <w:t xml:space="preserve"> department_info;</w:t>
      </w:r>
    </w:p>
    <w:p w14:paraId="0DD720F9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USE</w:t>
      </w:r>
      <w:r w:rsidRPr="002B44CF">
        <w:rPr>
          <w:rFonts w:ascii="Consolas" w:eastAsia="Times New Roman" w:hAnsi="Consolas" w:cs="Times New Roman"/>
          <w:color w:val="FFFFFF"/>
        </w:rPr>
        <w:t xml:space="preserve"> department_info;</w:t>
      </w:r>
    </w:p>
    <w:p w14:paraId="11189E7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788402E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department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7B71848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4CF5487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8E9E3F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3FDB08F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0F3D95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branch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35E6219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58A2A9A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352DCF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4CF4724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8D2148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departm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0E6AFC27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39582DF9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course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06E88014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08631D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732F63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credits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591DB35D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d_no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6376E6E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D355406" w14:textId="6C66DE95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departm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d_no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</w:p>
    <w:p w14:paraId="61E55AF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student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36DEDDE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rollno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1EF4385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nam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0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1A2255B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dob </w:t>
      </w:r>
      <w:r w:rsidRPr="002B44CF">
        <w:rPr>
          <w:rFonts w:ascii="Consolas" w:eastAsia="Times New Roman" w:hAnsi="Consolas" w:cs="Times New Roman"/>
          <w:color w:val="FC6A67"/>
        </w:rPr>
        <w:t>DATE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324048B2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gender 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1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6731930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lastRenderedPageBreak/>
        <w:t xml:space="preserve">    doa </w:t>
      </w:r>
      <w:r w:rsidRPr="002B44CF">
        <w:rPr>
          <w:rFonts w:ascii="Consolas" w:eastAsia="Times New Roman" w:hAnsi="Consolas" w:cs="Times New Roman"/>
          <w:color w:val="FC6A67"/>
        </w:rPr>
        <w:t>DATE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73E16BFF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9F8FF4A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PRIMARY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506671D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branch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</w:p>
    <w:p w14:paraId="5122278C" w14:textId="7FE76DA9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FFFFFF"/>
        </w:rPr>
        <w:t xml:space="preserve">;  </w:t>
      </w:r>
    </w:p>
    <w:p w14:paraId="26540A91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branch_course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012614F3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b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CFE719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38577F80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semester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0FC31CD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branch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b_code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7BBF5567" w14:textId="5408EA3C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course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 xml:space="preserve">;    </w:t>
      </w:r>
    </w:p>
    <w:p w14:paraId="763C381E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FC6A67"/>
        </w:rPr>
        <w:t>CREAT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TABLE</w:t>
      </w:r>
      <w:r w:rsidRPr="002B44CF">
        <w:rPr>
          <w:rFonts w:ascii="Consolas" w:eastAsia="Times New Roman" w:hAnsi="Consolas" w:cs="Times New Roman"/>
          <w:color w:val="FFFFFF"/>
        </w:rPr>
        <w:t xml:space="preserve"> </w:t>
      </w:r>
      <w:r w:rsidRPr="002B44CF">
        <w:rPr>
          <w:rFonts w:ascii="Consolas" w:eastAsia="Times New Roman" w:hAnsi="Consolas" w:cs="Times New Roman"/>
          <w:color w:val="78DCE8"/>
        </w:rPr>
        <w:t xml:space="preserve">enrolls </w:t>
      </w:r>
      <w:r w:rsidRPr="002B44CF">
        <w:rPr>
          <w:rFonts w:ascii="Consolas" w:eastAsia="Times New Roman" w:hAnsi="Consolas" w:cs="Times New Roman"/>
          <w:color w:val="868D9C"/>
        </w:rPr>
        <w:t>(</w:t>
      </w:r>
    </w:p>
    <w:p w14:paraId="7F41BFB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rollno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1864FA8B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>    c_code VARCHAR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FC9867"/>
        </w:rPr>
        <w:t>5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OT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NULL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74EC7458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grade </w:t>
      </w:r>
      <w:r w:rsidRPr="002B44CF">
        <w:rPr>
          <w:rFonts w:ascii="Consolas" w:eastAsia="Times New Roman" w:hAnsi="Consolas" w:cs="Times New Roman"/>
          <w:color w:val="FC6A67"/>
        </w:rPr>
        <w:t>INT</w:t>
      </w:r>
      <w:r w:rsidRPr="002B44CF">
        <w:rPr>
          <w:rFonts w:ascii="Consolas" w:eastAsia="Times New Roman" w:hAnsi="Consolas" w:cs="Times New Roman"/>
          <w:color w:val="868D9C"/>
        </w:rPr>
        <w:t>,</w:t>
      </w:r>
    </w:p>
    <w:p w14:paraId="2E38499C" w14:textId="77777777" w:rsidR="002B44CF" w:rsidRPr="002B44CF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student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rollno</w:t>
      </w:r>
      <w:r w:rsidRPr="002B44CF">
        <w:rPr>
          <w:rFonts w:ascii="Consolas" w:eastAsia="Times New Roman" w:hAnsi="Consolas" w:cs="Times New Roman"/>
          <w:color w:val="868D9C"/>
        </w:rPr>
        <w:t>),</w:t>
      </w:r>
    </w:p>
    <w:p w14:paraId="0E0B5396" w14:textId="0D76AF3A" w:rsidR="009E383A" w:rsidRDefault="002B44CF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  <w:r w:rsidRPr="002B44CF">
        <w:rPr>
          <w:rFonts w:ascii="Consolas" w:eastAsia="Times New Roman" w:hAnsi="Consolas" w:cs="Times New Roman"/>
          <w:color w:val="78DCE8"/>
        </w:rPr>
        <w:t xml:space="preserve">    </w:t>
      </w:r>
      <w:r w:rsidRPr="002B44CF">
        <w:rPr>
          <w:rFonts w:ascii="Consolas" w:eastAsia="Times New Roman" w:hAnsi="Consolas" w:cs="Times New Roman"/>
          <w:color w:val="FC6A67"/>
        </w:rPr>
        <w:t>FOREIGN</w:t>
      </w:r>
      <w:r w:rsidRPr="002B44CF">
        <w:rPr>
          <w:rFonts w:ascii="Consolas" w:eastAsia="Times New Roman" w:hAnsi="Consolas" w:cs="Times New Roman"/>
          <w:color w:val="78DCE8"/>
        </w:rPr>
        <w:t xml:space="preserve"> KEY 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</w:t>
      </w:r>
      <w:r w:rsidRPr="002B44CF">
        <w:rPr>
          <w:rFonts w:ascii="Consolas" w:eastAsia="Times New Roman" w:hAnsi="Consolas" w:cs="Times New Roman"/>
          <w:color w:val="78DCE8"/>
        </w:rPr>
        <w:t xml:space="preserve"> </w:t>
      </w:r>
      <w:r w:rsidRPr="002B44CF">
        <w:rPr>
          <w:rFonts w:ascii="Consolas" w:eastAsia="Times New Roman" w:hAnsi="Consolas" w:cs="Times New Roman"/>
          <w:color w:val="FC6A67"/>
        </w:rPr>
        <w:t>REFERENCES</w:t>
      </w:r>
      <w:r w:rsidRPr="002B44CF">
        <w:rPr>
          <w:rFonts w:ascii="Consolas" w:eastAsia="Times New Roman" w:hAnsi="Consolas" w:cs="Times New Roman"/>
          <w:color w:val="78DCE8"/>
        </w:rPr>
        <w:t xml:space="preserve"> course</w:t>
      </w:r>
      <w:r w:rsidRPr="002B44CF">
        <w:rPr>
          <w:rFonts w:ascii="Consolas" w:eastAsia="Times New Roman" w:hAnsi="Consolas" w:cs="Times New Roman"/>
          <w:color w:val="868D9C"/>
        </w:rPr>
        <w:t>(</w:t>
      </w:r>
      <w:r w:rsidRPr="002B44CF">
        <w:rPr>
          <w:rFonts w:ascii="Consolas" w:eastAsia="Times New Roman" w:hAnsi="Consolas" w:cs="Times New Roman"/>
          <w:color w:val="78DCE8"/>
        </w:rPr>
        <w:t>c_code</w:t>
      </w:r>
      <w:r w:rsidRPr="002B44CF">
        <w:rPr>
          <w:rFonts w:ascii="Consolas" w:eastAsia="Times New Roman" w:hAnsi="Consolas" w:cs="Times New Roman"/>
          <w:color w:val="868D9C"/>
        </w:rPr>
        <w:t>))</w:t>
      </w:r>
      <w:r w:rsidRPr="002B44CF">
        <w:rPr>
          <w:rFonts w:ascii="Consolas" w:eastAsia="Times New Roman" w:hAnsi="Consolas" w:cs="Times New Roman"/>
          <w:color w:val="FFFFFF"/>
        </w:rPr>
        <w:t>;</w:t>
      </w:r>
      <w:r w:rsidRPr="002B44CF">
        <w:rPr>
          <w:rFonts w:ascii="Consolas" w:eastAsia="Times New Roman" w:hAnsi="Consolas" w:cs="Times New Roman"/>
          <w:color w:val="FFFFFF"/>
          <w:sz w:val="30"/>
          <w:szCs w:val="30"/>
        </w:rPr>
        <w:t xml:space="preserve"> </w:t>
      </w:r>
    </w:p>
    <w:p w14:paraId="1D2CF467" w14:textId="77777777" w:rsidR="00EB65A9" w:rsidRDefault="00EB65A9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</w:p>
    <w:p w14:paraId="715BFA0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department </w:t>
      </w:r>
    </w:p>
    <w:p w14:paraId="709449A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S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3DAFEAA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EE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36875A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IT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975925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E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53C6243" w14:textId="4EB6C686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IPE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6892727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branch</w:t>
      </w:r>
    </w:p>
    <w:p w14:paraId="553F108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F6B0E0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906C2D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36E96B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497C84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DEA828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89DC31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M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1BB7E58" w14:textId="3347B942" w:rsid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B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_IP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619ADF55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00EABBA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lastRenderedPageBreak/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course</w:t>
      </w:r>
    </w:p>
    <w:p w14:paraId="482DCCA9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201144D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_CS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189C790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2DB9BDA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EE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9AD571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9F288F0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T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87C1D8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M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DBEB07F" w14:textId="121F8042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A9DC76"/>
        </w:rPr>
        <w:t>"C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_IPE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D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2785D65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student </w:t>
      </w:r>
    </w:p>
    <w:p w14:paraId="547BEDF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165F9D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0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02DD13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8C11D3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3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38A1A0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7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415329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6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C43BA7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20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7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D54D312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5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8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A325F2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9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1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9789676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0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0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2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2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230F10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3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F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3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0A9C64CE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4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4"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58683A89" w14:textId="07794CD4" w:rsid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S1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1-05-0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M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2005-01-1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B5"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53851371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5E25A56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INSERT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6A67"/>
        </w:rPr>
        <w:t>INTO</w:t>
      </w:r>
      <w:r w:rsidRPr="008F6FB5">
        <w:rPr>
          <w:rFonts w:ascii="Consolas" w:eastAsia="Times New Roman" w:hAnsi="Consolas" w:cs="Times New Roman"/>
          <w:color w:val="FFFFFF"/>
        </w:rPr>
        <w:t xml:space="preserve"> branch_course </w:t>
      </w:r>
    </w:p>
    <w:p w14:paraId="65469603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VALUES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78DCE8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78DCE8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FF5E32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2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7717545C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3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50C326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4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FF753B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5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E547930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6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69BA061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7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2089AB6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C807317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6CC24C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lastRenderedPageBreak/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2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2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20ACB87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3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3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1D2CBD7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1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4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4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586C4B3A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5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4D8ECC3B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6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5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6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7A3DDD4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868D9C"/>
        </w:rPr>
        <w:t>),</w:t>
      </w:r>
    </w:p>
    <w:p w14:paraId="325FEC6D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A9DC76"/>
        </w:rPr>
        <w:t>"B7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8"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8</w:t>
      </w:r>
      <w:r w:rsidRPr="008F6FB5">
        <w:rPr>
          <w:rFonts w:ascii="Consolas" w:eastAsia="Times New Roman" w:hAnsi="Consolas" w:cs="Times New Roman"/>
          <w:color w:val="868D9C"/>
        </w:rPr>
        <w:t>)</w:t>
      </w:r>
      <w:r w:rsidRPr="008F6FB5">
        <w:rPr>
          <w:rFonts w:ascii="Consolas" w:eastAsia="Times New Roman" w:hAnsi="Consolas" w:cs="Times New Roman"/>
          <w:color w:val="FFFFFF"/>
        </w:rPr>
        <w:t>;</w:t>
      </w:r>
    </w:p>
    <w:p w14:paraId="3319FFDB" w14:textId="77777777" w:rsidR="00EB65A9" w:rsidRPr="009E383A" w:rsidRDefault="00EB65A9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</w:p>
    <w:p w14:paraId="3CE2672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C6A67"/>
        </w:rPr>
        <w:t>INSERT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6A67"/>
        </w:rPr>
        <w:t>INTO</w:t>
      </w:r>
      <w:r w:rsidRPr="009E383A">
        <w:rPr>
          <w:rFonts w:ascii="Consolas" w:eastAsia="Times New Roman" w:hAnsi="Consolas" w:cs="Times New Roman"/>
          <w:color w:val="FFFFFF"/>
        </w:rPr>
        <w:t xml:space="preserve"> enrolls</w:t>
      </w:r>
    </w:p>
    <w:p w14:paraId="549BA38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78DCE8"/>
        </w:rPr>
        <w:t xml:space="preserve">VALUES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78DCE8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71DCA90F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94EA7C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98826F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74C5E47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7C97D44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6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7D791B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7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63FED90C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8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5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42D995F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1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8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05A5708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0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2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9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4C999E3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1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3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4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152153FD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2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4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7</w:t>
      </w:r>
      <w:r w:rsidRPr="009E383A">
        <w:rPr>
          <w:rFonts w:ascii="Consolas" w:eastAsia="Times New Roman" w:hAnsi="Consolas" w:cs="Times New Roman"/>
          <w:color w:val="868D9C"/>
        </w:rPr>
        <w:t>),</w:t>
      </w:r>
    </w:p>
    <w:p w14:paraId="3A9FBF11" w14:textId="77777777" w:rsidR="009E383A" w:rsidRPr="009E383A" w:rsidRDefault="009E383A" w:rsidP="009E383A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9E383A">
        <w:rPr>
          <w:rFonts w:ascii="Consolas" w:eastAsia="Times New Roman" w:hAnsi="Consolas" w:cs="Times New Roman"/>
          <w:color w:val="FFFFFF"/>
        </w:rPr>
        <w:t xml:space="preserve">    </w:t>
      </w:r>
      <w:r w:rsidRPr="009E383A">
        <w:rPr>
          <w:rFonts w:ascii="Consolas" w:eastAsia="Times New Roman" w:hAnsi="Consolas" w:cs="Times New Roman"/>
          <w:color w:val="868D9C"/>
        </w:rPr>
        <w:t>(</w:t>
      </w:r>
      <w:r w:rsidRPr="009E383A">
        <w:rPr>
          <w:rFonts w:ascii="Consolas" w:eastAsia="Times New Roman" w:hAnsi="Consolas" w:cs="Times New Roman"/>
          <w:color w:val="FC9867"/>
        </w:rPr>
        <w:t>13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A9DC76"/>
        </w:rPr>
        <w:t>"C5"</w:t>
      </w:r>
      <w:r w:rsidRPr="009E383A">
        <w:rPr>
          <w:rFonts w:ascii="Consolas" w:eastAsia="Times New Roman" w:hAnsi="Consolas" w:cs="Times New Roman"/>
          <w:color w:val="868D9C"/>
        </w:rPr>
        <w:t>,</w:t>
      </w:r>
      <w:r w:rsidRPr="009E383A">
        <w:rPr>
          <w:rFonts w:ascii="Consolas" w:eastAsia="Times New Roman" w:hAnsi="Consolas" w:cs="Times New Roman"/>
          <w:color w:val="FFFFFF"/>
        </w:rPr>
        <w:t xml:space="preserve"> </w:t>
      </w:r>
      <w:r w:rsidRPr="009E383A">
        <w:rPr>
          <w:rFonts w:ascii="Consolas" w:eastAsia="Times New Roman" w:hAnsi="Consolas" w:cs="Times New Roman"/>
          <w:color w:val="FC9867"/>
        </w:rPr>
        <w:t>6</w:t>
      </w:r>
      <w:r w:rsidRPr="009E383A">
        <w:rPr>
          <w:rFonts w:ascii="Consolas" w:eastAsia="Times New Roman" w:hAnsi="Consolas" w:cs="Times New Roman"/>
          <w:color w:val="868D9C"/>
        </w:rPr>
        <w:t>)</w:t>
      </w:r>
      <w:r w:rsidRPr="009E383A">
        <w:rPr>
          <w:rFonts w:ascii="Consolas" w:eastAsia="Times New Roman" w:hAnsi="Consolas" w:cs="Times New Roman"/>
          <w:color w:val="FFFFFF"/>
        </w:rPr>
        <w:t>;</w:t>
      </w:r>
    </w:p>
    <w:p w14:paraId="01F1C754" w14:textId="77777777" w:rsidR="009E383A" w:rsidRPr="002B44CF" w:rsidRDefault="009E383A" w:rsidP="002B44CF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  <w:sz w:val="30"/>
          <w:szCs w:val="30"/>
        </w:rPr>
      </w:pPr>
    </w:p>
    <w:p w14:paraId="14924992" w14:textId="4B1D1D2D" w:rsidR="002B44CF" w:rsidRDefault="002B44CF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F52C50" w14:textId="2F8224C5" w:rsidR="002B44CF" w:rsidRDefault="00EB65A9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B65A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EC9756E" wp14:editId="04DA9D2A">
            <wp:extent cx="2542432" cy="2551814"/>
            <wp:effectExtent l="0" t="0" r="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4772" cy="258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C6A8" w14:textId="77777777" w:rsidR="007B06F1" w:rsidRDefault="007B06F1" w:rsidP="00C4657A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DDE9FF" w14:textId="64386D47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30432">
        <w:rPr>
          <w:rFonts w:ascii="Times New Roman" w:hAnsi="Times New Roman" w:cs="Times New Roman"/>
          <w:b/>
          <w:bCs/>
          <w:sz w:val="24"/>
          <w:szCs w:val="24"/>
        </w:rPr>
        <w:lastRenderedPageBreak/>
        <w:t>a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int the details of students who are from the same department.</w:t>
      </w:r>
    </w:p>
    <w:p w14:paraId="63C527A4" w14:textId="2D9C0C17" w:rsidR="00163177" w:rsidRDefault="00163177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AE9E717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SELECT</w:t>
      </w:r>
      <w:r w:rsidRPr="00653541">
        <w:rPr>
          <w:rFonts w:ascii="Consolas" w:eastAsia="Times New Roman" w:hAnsi="Consolas" w:cs="Times New Roman"/>
          <w:color w:val="FFFFFF"/>
        </w:rPr>
        <w:t xml:space="preserve">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rollno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0A532E95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name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342EB9B6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ob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7F973BB4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gender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67DA5842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s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oa</w:t>
      </w:r>
      <w:r w:rsidRPr="00653541">
        <w:rPr>
          <w:rFonts w:ascii="Consolas" w:eastAsia="Times New Roman" w:hAnsi="Consolas" w:cs="Times New Roman"/>
          <w:color w:val="868D9C"/>
        </w:rPr>
        <w:t>,</w:t>
      </w:r>
    </w:p>
    <w:p w14:paraId="3E78BD2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>        d</w:t>
      </w:r>
      <w:r w:rsidRPr="00653541">
        <w:rPr>
          <w:rFonts w:ascii="Consolas" w:eastAsia="Times New Roman" w:hAnsi="Consolas" w:cs="Times New Roman"/>
          <w:color w:val="868D9C"/>
        </w:rPr>
        <w:t>.</w:t>
      </w:r>
      <w:r w:rsidRPr="00653541">
        <w:rPr>
          <w:rFonts w:ascii="Consolas" w:eastAsia="Times New Roman" w:hAnsi="Consolas" w:cs="Times New Roman"/>
          <w:color w:val="FFFFFF"/>
        </w:rPr>
        <w:t>d_name</w:t>
      </w:r>
    </w:p>
    <w:p w14:paraId="38FD97ED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FROM</w:t>
      </w:r>
      <w:r w:rsidRPr="00653541">
        <w:rPr>
          <w:rFonts w:ascii="Consolas" w:eastAsia="Times New Roman" w:hAnsi="Consolas" w:cs="Times New Roman"/>
          <w:color w:val="FFFFFF"/>
        </w:rPr>
        <w:t xml:space="preserve"> student s</w:t>
      </w:r>
    </w:p>
    <w:p w14:paraId="73BA2441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JOIN</w:t>
      </w:r>
      <w:r w:rsidRPr="00653541">
        <w:rPr>
          <w:rFonts w:ascii="Consolas" w:eastAsia="Times New Roman" w:hAnsi="Consolas" w:cs="Times New Roman"/>
          <w:color w:val="FFFFFF"/>
        </w:rPr>
        <w:t xml:space="preserve"> branch b</w:t>
      </w:r>
    </w:p>
    <w:p w14:paraId="470DC48E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 xml:space="preserve">    </w:t>
      </w:r>
      <w:r w:rsidRPr="00653541">
        <w:rPr>
          <w:rFonts w:ascii="Consolas" w:eastAsia="Times New Roman" w:hAnsi="Consolas" w:cs="Times New Roman"/>
          <w:color w:val="78DCE8"/>
        </w:rPr>
        <w:t xml:space="preserve">USING </w:t>
      </w:r>
      <w:r w:rsidRPr="00653541">
        <w:rPr>
          <w:rFonts w:ascii="Consolas" w:eastAsia="Times New Roman" w:hAnsi="Consolas" w:cs="Times New Roman"/>
          <w:color w:val="868D9C"/>
        </w:rPr>
        <w:t>(</w:t>
      </w:r>
      <w:r w:rsidRPr="00653541">
        <w:rPr>
          <w:rFonts w:ascii="Consolas" w:eastAsia="Times New Roman" w:hAnsi="Consolas" w:cs="Times New Roman"/>
          <w:color w:val="78DCE8"/>
        </w:rPr>
        <w:t>b_code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763A47A3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JOIN</w:t>
      </w:r>
      <w:r w:rsidRPr="00653541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34DB2011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FFFFF"/>
        </w:rPr>
        <w:t xml:space="preserve">    </w:t>
      </w:r>
      <w:r w:rsidRPr="00653541">
        <w:rPr>
          <w:rFonts w:ascii="Consolas" w:eastAsia="Times New Roman" w:hAnsi="Consolas" w:cs="Times New Roman"/>
          <w:color w:val="78DCE8"/>
        </w:rPr>
        <w:t xml:space="preserve">USING </w:t>
      </w:r>
      <w:r w:rsidRPr="00653541">
        <w:rPr>
          <w:rFonts w:ascii="Consolas" w:eastAsia="Times New Roman" w:hAnsi="Consolas" w:cs="Times New Roman"/>
          <w:color w:val="868D9C"/>
        </w:rPr>
        <w:t>(</w:t>
      </w:r>
      <w:r w:rsidRPr="00653541">
        <w:rPr>
          <w:rFonts w:ascii="Consolas" w:eastAsia="Times New Roman" w:hAnsi="Consolas" w:cs="Times New Roman"/>
          <w:color w:val="78DCE8"/>
        </w:rPr>
        <w:t>d_no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5569FCB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FC6A67"/>
        </w:rPr>
        <w:t>WHERE</w:t>
      </w:r>
      <w:r w:rsidRPr="00653541">
        <w:rPr>
          <w:rFonts w:ascii="Consolas" w:eastAsia="Times New Roman" w:hAnsi="Consolas" w:cs="Times New Roman"/>
          <w:color w:val="FFFFFF"/>
        </w:rPr>
        <w:t xml:space="preserve"> b_code </w:t>
      </w:r>
      <w:r w:rsidRPr="00653541">
        <w:rPr>
          <w:rFonts w:ascii="Consolas" w:eastAsia="Times New Roman" w:hAnsi="Consolas" w:cs="Times New Roman"/>
          <w:color w:val="78DCE8"/>
        </w:rPr>
        <w:t xml:space="preserve">IN </w:t>
      </w:r>
      <w:r w:rsidRPr="00653541">
        <w:rPr>
          <w:rFonts w:ascii="Consolas" w:eastAsia="Times New Roman" w:hAnsi="Consolas" w:cs="Times New Roman"/>
          <w:color w:val="868D9C"/>
        </w:rPr>
        <w:t>(</w:t>
      </w:r>
    </w:p>
    <w:p w14:paraId="5E11292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SELECT</w:t>
      </w:r>
      <w:r w:rsidRPr="00653541">
        <w:rPr>
          <w:rFonts w:ascii="Consolas" w:eastAsia="Times New Roman" w:hAnsi="Consolas" w:cs="Times New Roman"/>
          <w:color w:val="78DCE8"/>
        </w:rPr>
        <w:t xml:space="preserve"> b_code</w:t>
      </w:r>
    </w:p>
    <w:p w14:paraId="5364EF92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FROM</w:t>
      </w:r>
      <w:r w:rsidRPr="00653541">
        <w:rPr>
          <w:rFonts w:ascii="Consolas" w:eastAsia="Times New Roman" w:hAnsi="Consolas" w:cs="Times New Roman"/>
          <w:color w:val="78DCE8"/>
        </w:rPr>
        <w:t xml:space="preserve"> branch</w:t>
      </w:r>
    </w:p>
    <w:p w14:paraId="6247A089" w14:textId="77777777" w:rsidR="00653541" w:rsidRPr="00653541" w:rsidRDefault="00653541" w:rsidP="00653541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653541">
        <w:rPr>
          <w:rFonts w:ascii="Consolas" w:eastAsia="Times New Roman" w:hAnsi="Consolas" w:cs="Times New Roman"/>
          <w:color w:val="78DCE8"/>
        </w:rPr>
        <w:t xml:space="preserve">    </w:t>
      </w:r>
      <w:r w:rsidRPr="00653541">
        <w:rPr>
          <w:rFonts w:ascii="Consolas" w:eastAsia="Times New Roman" w:hAnsi="Consolas" w:cs="Times New Roman"/>
          <w:color w:val="FC6A67"/>
        </w:rPr>
        <w:t>WHERE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FF6188"/>
        </w:rPr>
        <w:t>d_no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868D9C"/>
        </w:rPr>
        <w:t>=</w:t>
      </w:r>
      <w:r w:rsidRPr="00653541">
        <w:rPr>
          <w:rFonts w:ascii="Consolas" w:eastAsia="Times New Roman" w:hAnsi="Consolas" w:cs="Times New Roman"/>
          <w:color w:val="78DCE8"/>
        </w:rPr>
        <w:t xml:space="preserve"> </w:t>
      </w:r>
      <w:r w:rsidRPr="00653541">
        <w:rPr>
          <w:rFonts w:ascii="Consolas" w:eastAsia="Times New Roman" w:hAnsi="Consolas" w:cs="Times New Roman"/>
          <w:color w:val="A9DC76"/>
        </w:rPr>
        <w:t>"D1"</w:t>
      </w:r>
      <w:r w:rsidRPr="00653541">
        <w:rPr>
          <w:rFonts w:ascii="Consolas" w:eastAsia="Times New Roman" w:hAnsi="Consolas" w:cs="Times New Roman"/>
          <w:color w:val="868D9C"/>
        </w:rPr>
        <w:t>)</w:t>
      </w:r>
    </w:p>
    <w:p w14:paraId="5688AB44" w14:textId="541F3288" w:rsidR="00163177" w:rsidRDefault="00163177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BE27BA6" w14:textId="287CBDC7" w:rsidR="00163177" w:rsidRDefault="007D68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D688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76E0C24" wp14:editId="23D47442">
            <wp:extent cx="4515480" cy="224821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93ECD" w14:textId="77777777" w:rsidR="007D688D" w:rsidRDefault="007D68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3C6955" w14:textId="303B3190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. Get the details of branches under a particular Department;</w:t>
      </w:r>
    </w:p>
    <w:p w14:paraId="69E93B26" w14:textId="69944E8C" w:rsidR="007D688D" w:rsidRDefault="007D68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48C8F37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SELECT</w:t>
      </w:r>
      <w:r w:rsidRPr="00ED1564">
        <w:rPr>
          <w:rFonts w:ascii="Consolas" w:eastAsia="Times New Roman" w:hAnsi="Consolas" w:cs="Times New Roman"/>
          <w:color w:val="FFFFFF"/>
        </w:rPr>
        <w:t xml:space="preserve"> d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d_no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DEPT_ID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0F5F0AA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d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d_nam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DEPT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4C292C38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b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b_cod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BRANCH_CODE</w:t>
      </w:r>
      <w:r w:rsidRPr="00ED1564">
        <w:rPr>
          <w:rFonts w:ascii="Consolas" w:eastAsia="Times New Roman" w:hAnsi="Consolas" w:cs="Times New Roman"/>
          <w:color w:val="868D9C"/>
        </w:rPr>
        <w:t>,</w:t>
      </w:r>
    </w:p>
    <w:p w14:paraId="629241F9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t>        b</w:t>
      </w:r>
      <w:r w:rsidRPr="00ED1564">
        <w:rPr>
          <w:rFonts w:ascii="Consolas" w:eastAsia="Times New Roman" w:hAnsi="Consolas" w:cs="Times New Roman"/>
          <w:color w:val="868D9C"/>
        </w:rPr>
        <w:t>.</w:t>
      </w:r>
      <w:r w:rsidRPr="00ED1564">
        <w:rPr>
          <w:rFonts w:ascii="Consolas" w:eastAsia="Times New Roman" w:hAnsi="Consolas" w:cs="Times New Roman"/>
          <w:color w:val="FFFFFF"/>
        </w:rPr>
        <w:t xml:space="preserve">b_name </w:t>
      </w:r>
      <w:r w:rsidRPr="00ED1564">
        <w:rPr>
          <w:rFonts w:ascii="Consolas" w:eastAsia="Times New Roman" w:hAnsi="Consolas" w:cs="Times New Roman"/>
          <w:color w:val="FFD866"/>
        </w:rPr>
        <w:t>as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FC6A67"/>
        </w:rPr>
        <w:t>BRANCH</w:t>
      </w:r>
    </w:p>
    <w:p w14:paraId="1FF9E14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FROM</w:t>
      </w:r>
      <w:r w:rsidRPr="00ED1564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5044F368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JOIN</w:t>
      </w:r>
      <w:r w:rsidRPr="00ED1564">
        <w:rPr>
          <w:rFonts w:ascii="Consolas" w:eastAsia="Times New Roman" w:hAnsi="Consolas" w:cs="Times New Roman"/>
          <w:color w:val="FFFFFF"/>
        </w:rPr>
        <w:t xml:space="preserve"> branch b</w:t>
      </w:r>
    </w:p>
    <w:p w14:paraId="003AAB9C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FFFFF"/>
        </w:rPr>
        <w:lastRenderedPageBreak/>
        <w:t xml:space="preserve">    </w:t>
      </w:r>
      <w:r w:rsidRPr="00ED1564">
        <w:rPr>
          <w:rFonts w:ascii="Consolas" w:eastAsia="Times New Roman" w:hAnsi="Consolas" w:cs="Times New Roman"/>
          <w:color w:val="78DCE8"/>
        </w:rPr>
        <w:t xml:space="preserve">USING </w:t>
      </w:r>
      <w:r w:rsidRPr="00ED1564">
        <w:rPr>
          <w:rFonts w:ascii="Consolas" w:eastAsia="Times New Roman" w:hAnsi="Consolas" w:cs="Times New Roman"/>
          <w:color w:val="868D9C"/>
        </w:rPr>
        <w:t>(</w:t>
      </w:r>
      <w:r w:rsidRPr="00ED1564">
        <w:rPr>
          <w:rFonts w:ascii="Consolas" w:eastAsia="Times New Roman" w:hAnsi="Consolas" w:cs="Times New Roman"/>
          <w:color w:val="78DCE8"/>
        </w:rPr>
        <w:t>d_no</w:t>
      </w:r>
      <w:r w:rsidRPr="00ED1564">
        <w:rPr>
          <w:rFonts w:ascii="Consolas" w:eastAsia="Times New Roman" w:hAnsi="Consolas" w:cs="Times New Roman"/>
          <w:color w:val="868D9C"/>
        </w:rPr>
        <w:t>)</w:t>
      </w:r>
    </w:p>
    <w:p w14:paraId="65D63671" w14:textId="77777777" w:rsidR="00ED1564" w:rsidRPr="00ED1564" w:rsidRDefault="00ED1564" w:rsidP="00ED156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D1564">
        <w:rPr>
          <w:rFonts w:ascii="Consolas" w:eastAsia="Times New Roman" w:hAnsi="Consolas" w:cs="Times New Roman"/>
          <w:color w:val="FC6A67"/>
        </w:rPr>
        <w:t>WHERE</w:t>
      </w:r>
      <w:r w:rsidRPr="00ED1564">
        <w:rPr>
          <w:rFonts w:ascii="Consolas" w:eastAsia="Times New Roman" w:hAnsi="Consolas" w:cs="Times New Roman"/>
          <w:color w:val="FFFFFF"/>
        </w:rPr>
        <w:t xml:space="preserve"> d_name </w:t>
      </w:r>
      <w:r w:rsidRPr="00ED1564">
        <w:rPr>
          <w:rFonts w:ascii="Consolas" w:eastAsia="Times New Roman" w:hAnsi="Consolas" w:cs="Times New Roman"/>
          <w:color w:val="868D9C"/>
        </w:rPr>
        <w:t>=</w:t>
      </w:r>
      <w:r w:rsidRPr="00ED1564">
        <w:rPr>
          <w:rFonts w:ascii="Consolas" w:eastAsia="Times New Roman" w:hAnsi="Consolas" w:cs="Times New Roman"/>
          <w:color w:val="FFFFFF"/>
        </w:rPr>
        <w:t xml:space="preserve"> </w:t>
      </w:r>
      <w:r w:rsidRPr="00ED1564">
        <w:rPr>
          <w:rFonts w:ascii="Consolas" w:eastAsia="Times New Roman" w:hAnsi="Consolas" w:cs="Times New Roman"/>
          <w:color w:val="A9DC76"/>
        </w:rPr>
        <w:t>"CSE"</w:t>
      </w:r>
    </w:p>
    <w:p w14:paraId="799650C2" w14:textId="57D6FE64" w:rsidR="0078198D" w:rsidRDefault="0078198D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EA151F" w14:textId="138ACFE1" w:rsidR="00ED1564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F0EE5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5D9FCC6" wp14:editId="56C30B06">
            <wp:extent cx="2981741" cy="1733792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B764" w14:textId="77777777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C5B2D9" w14:textId="26694A33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. Print the names of courses offered in a particular department in a particular semester;</w:t>
      </w:r>
    </w:p>
    <w:p w14:paraId="30505C52" w14:textId="309417D0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68070E8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SELECT</w:t>
      </w:r>
      <w:r w:rsidRPr="008F6FB5">
        <w:rPr>
          <w:rFonts w:ascii="Consolas" w:eastAsia="Times New Roman" w:hAnsi="Consolas" w:cs="Times New Roman"/>
          <w:color w:val="FFFFFF"/>
        </w:rPr>
        <w:t xml:space="preserve"> c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c_name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d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d_name</w:t>
      </w:r>
      <w:r w:rsidRPr="008F6FB5">
        <w:rPr>
          <w:rFonts w:ascii="Consolas" w:eastAsia="Times New Roman" w:hAnsi="Consolas" w:cs="Times New Roman"/>
          <w:color w:val="868D9C"/>
        </w:rPr>
        <w:t>,</w:t>
      </w:r>
      <w:r w:rsidRPr="008F6FB5">
        <w:rPr>
          <w:rFonts w:ascii="Consolas" w:eastAsia="Times New Roman" w:hAnsi="Consolas" w:cs="Times New Roman"/>
          <w:color w:val="FFFFFF"/>
        </w:rPr>
        <w:t xml:space="preserve"> bc</w:t>
      </w:r>
      <w:r w:rsidRPr="008F6FB5">
        <w:rPr>
          <w:rFonts w:ascii="Consolas" w:eastAsia="Times New Roman" w:hAnsi="Consolas" w:cs="Times New Roman"/>
          <w:color w:val="868D9C"/>
        </w:rPr>
        <w:t>.</w:t>
      </w:r>
      <w:r w:rsidRPr="008F6FB5">
        <w:rPr>
          <w:rFonts w:ascii="Consolas" w:eastAsia="Times New Roman" w:hAnsi="Consolas" w:cs="Times New Roman"/>
          <w:color w:val="FFFFFF"/>
        </w:rPr>
        <w:t>semester</w:t>
      </w:r>
    </w:p>
    <w:p w14:paraId="7878559C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FROM</w:t>
      </w:r>
      <w:r w:rsidRPr="008F6FB5">
        <w:rPr>
          <w:rFonts w:ascii="Consolas" w:eastAsia="Times New Roman" w:hAnsi="Consolas" w:cs="Times New Roman"/>
          <w:color w:val="FFFFFF"/>
        </w:rPr>
        <w:t xml:space="preserve"> branch_course bc</w:t>
      </w:r>
    </w:p>
    <w:p w14:paraId="3B794000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branch</w:t>
      </w:r>
    </w:p>
    <w:p w14:paraId="3599236E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b_code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4EF10E39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department d</w:t>
      </w:r>
    </w:p>
    <w:p w14:paraId="10BB83B1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d_no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04B7CEC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JOIN</w:t>
      </w:r>
      <w:r w:rsidRPr="008F6FB5">
        <w:rPr>
          <w:rFonts w:ascii="Consolas" w:eastAsia="Times New Roman" w:hAnsi="Consolas" w:cs="Times New Roman"/>
          <w:color w:val="FFFFFF"/>
        </w:rPr>
        <w:t xml:space="preserve"> course c</w:t>
      </w:r>
    </w:p>
    <w:p w14:paraId="1A839776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FFFFF"/>
        </w:rPr>
        <w:t xml:space="preserve">    </w:t>
      </w:r>
      <w:r w:rsidRPr="008F6FB5">
        <w:rPr>
          <w:rFonts w:ascii="Consolas" w:eastAsia="Times New Roman" w:hAnsi="Consolas" w:cs="Times New Roman"/>
          <w:color w:val="78DCE8"/>
        </w:rPr>
        <w:t xml:space="preserve">using </w:t>
      </w:r>
      <w:r w:rsidRPr="008F6FB5">
        <w:rPr>
          <w:rFonts w:ascii="Consolas" w:eastAsia="Times New Roman" w:hAnsi="Consolas" w:cs="Times New Roman"/>
          <w:color w:val="868D9C"/>
        </w:rPr>
        <w:t>(</w:t>
      </w:r>
      <w:r w:rsidRPr="008F6FB5">
        <w:rPr>
          <w:rFonts w:ascii="Consolas" w:eastAsia="Times New Roman" w:hAnsi="Consolas" w:cs="Times New Roman"/>
          <w:color w:val="78DCE8"/>
        </w:rPr>
        <w:t>c_code</w:t>
      </w:r>
      <w:r w:rsidRPr="008F6FB5">
        <w:rPr>
          <w:rFonts w:ascii="Consolas" w:eastAsia="Times New Roman" w:hAnsi="Consolas" w:cs="Times New Roman"/>
          <w:color w:val="868D9C"/>
        </w:rPr>
        <w:t>)</w:t>
      </w:r>
    </w:p>
    <w:p w14:paraId="45563912" w14:textId="77777777" w:rsidR="008F6FB5" w:rsidRPr="008F6FB5" w:rsidRDefault="008F6FB5" w:rsidP="008F6FB5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8F6FB5">
        <w:rPr>
          <w:rFonts w:ascii="Consolas" w:eastAsia="Times New Roman" w:hAnsi="Consolas" w:cs="Times New Roman"/>
          <w:color w:val="FC6A67"/>
        </w:rPr>
        <w:t>WHERE</w:t>
      </w:r>
      <w:r w:rsidRPr="008F6FB5">
        <w:rPr>
          <w:rFonts w:ascii="Consolas" w:eastAsia="Times New Roman" w:hAnsi="Consolas" w:cs="Times New Roman"/>
          <w:color w:val="FFFFFF"/>
        </w:rPr>
        <w:t xml:space="preserve"> semester </w:t>
      </w:r>
      <w:r w:rsidRPr="008F6FB5">
        <w:rPr>
          <w:rFonts w:ascii="Consolas" w:eastAsia="Times New Roman" w:hAnsi="Consolas" w:cs="Times New Roman"/>
          <w:color w:val="868D9C"/>
        </w:rPr>
        <w:t>=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9867"/>
        </w:rPr>
        <w:t>1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FC6A67"/>
        </w:rPr>
        <w:t>AND</w:t>
      </w:r>
      <w:r w:rsidRPr="008F6FB5">
        <w:rPr>
          <w:rFonts w:ascii="Consolas" w:eastAsia="Times New Roman" w:hAnsi="Consolas" w:cs="Times New Roman"/>
          <w:color w:val="FFFFFF"/>
        </w:rPr>
        <w:t xml:space="preserve"> d_name </w:t>
      </w:r>
      <w:r w:rsidRPr="008F6FB5">
        <w:rPr>
          <w:rFonts w:ascii="Consolas" w:eastAsia="Times New Roman" w:hAnsi="Consolas" w:cs="Times New Roman"/>
          <w:color w:val="868D9C"/>
        </w:rPr>
        <w:t>=</w:t>
      </w:r>
      <w:r w:rsidRPr="008F6FB5">
        <w:rPr>
          <w:rFonts w:ascii="Consolas" w:eastAsia="Times New Roman" w:hAnsi="Consolas" w:cs="Times New Roman"/>
          <w:color w:val="FFFFFF"/>
        </w:rPr>
        <w:t xml:space="preserve"> </w:t>
      </w:r>
      <w:r w:rsidRPr="008F6FB5">
        <w:rPr>
          <w:rFonts w:ascii="Consolas" w:eastAsia="Times New Roman" w:hAnsi="Consolas" w:cs="Times New Roman"/>
          <w:color w:val="A9DC76"/>
        </w:rPr>
        <w:t>"CSE"</w:t>
      </w:r>
    </w:p>
    <w:p w14:paraId="3C6254CA" w14:textId="7E7E018B" w:rsidR="008F6FB5" w:rsidRDefault="008F6FB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30E2A95" w14:textId="65223243" w:rsidR="008F6FB5" w:rsidRDefault="008F6FB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8F6FB5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BEF3118" wp14:editId="523B501E">
            <wp:extent cx="2981741" cy="1733792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4696" w14:textId="77777777" w:rsidR="00BF0EE5" w:rsidRDefault="00BF0EE5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09FA082" w14:textId="2F5B617C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. Print the students roll no, Name and grades;</w:t>
      </w:r>
    </w:p>
    <w:p w14:paraId="5FB78C78" w14:textId="1F94D361" w:rsidR="004213B1" w:rsidRDefault="004213B1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C6B34D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SELECT</w:t>
      </w:r>
      <w:r w:rsidRPr="00E43DE4">
        <w:rPr>
          <w:rFonts w:ascii="Consolas" w:eastAsia="Times New Roman" w:hAnsi="Consolas" w:cs="Times New Roman"/>
          <w:color w:val="FFFFFF"/>
        </w:rPr>
        <w:t xml:space="preserve"> s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rollno</w:t>
      </w:r>
      <w:r w:rsidRPr="00E43DE4">
        <w:rPr>
          <w:rFonts w:ascii="Consolas" w:eastAsia="Times New Roman" w:hAnsi="Consolas" w:cs="Times New Roman"/>
          <w:color w:val="868D9C"/>
        </w:rPr>
        <w:t>,</w:t>
      </w:r>
      <w:r w:rsidRPr="00E43DE4">
        <w:rPr>
          <w:rFonts w:ascii="Consolas" w:eastAsia="Times New Roman" w:hAnsi="Consolas" w:cs="Times New Roman"/>
          <w:color w:val="FFFFFF"/>
        </w:rPr>
        <w:t xml:space="preserve"> s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name</w:t>
      </w:r>
      <w:r w:rsidRPr="00E43DE4">
        <w:rPr>
          <w:rFonts w:ascii="Consolas" w:eastAsia="Times New Roman" w:hAnsi="Consolas" w:cs="Times New Roman"/>
          <w:color w:val="868D9C"/>
        </w:rPr>
        <w:t>,</w:t>
      </w:r>
      <w:r w:rsidRPr="00E43DE4">
        <w:rPr>
          <w:rFonts w:ascii="Consolas" w:eastAsia="Times New Roman" w:hAnsi="Consolas" w:cs="Times New Roman"/>
          <w:color w:val="FFFFFF"/>
        </w:rPr>
        <w:t xml:space="preserve"> e</w:t>
      </w:r>
      <w:r w:rsidRPr="00E43DE4">
        <w:rPr>
          <w:rFonts w:ascii="Consolas" w:eastAsia="Times New Roman" w:hAnsi="Consolas" w:cs="Times New Roman"/>
          <w:color w:val="868D9C"/>
        </w:rPr>
        <w:t>.</w:t>
      </w:r>
      <w:r w:rsidRPr="00E43DE4">
        <w:rPr>
          <w:rFonts w:ascii="Consolas" w:eastAsia="Times New Roman" w:hAnsi="Consolas" w:cs="Times New Roman"/>
          <w:color w:val="FFFFFF"/>
        </w:rPr>
        <w:t>grade</w:t>
      </w:r>
    </w:p>
    <w:p w14:paraId="60D9577A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FROM</w:t>
      </w:r>
      <w:r w:rsidRPr="00E43DE4">
        <w:rPr>
          <w:rFonts w:ascii="Consolas" w:eastAsia="Times New Roman" w:hAnsi="Consolas" w:cs="Times New Roman"/>
          <w:color w:val="FFFFFF"/>
        </w:rPr>
        <w:t xml:space="preserve"> student s</w:t>
      </w:r>
    </w:p>
    <w:p w14:paraId="0CFDE09B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C6A67"/>
        </w:rPr>
        <w:t>JOIN</w:t>
      </w:r>
      <w:r w:rsidRPr="00E43DE4">
        <w:rPr>
          <w:rFonts w:ascii="Consolas" w:eastAsia="Times New Roman" w:hAnsi="Consolas" w:cs="Times New Roman"/>
          <w:color w:val="FFFFFF"/>
        </w:rPr>
        <w:t xml:space="preserve"> enrolls e</w:t>
      </w:r>
    </w:p>
    <w:p w14:paraId="029E4266" w14:textId="77777777" w:rsidR="00E43DE4" w:rsidRPr="00E43DE4" w:rsidRDefault="00E43DE4" w:rsidP="00E43DE4">
      <w:pPr>
        <w:shd w:val="clear" w:color="auto" w:fill="171C2A"/>
        <w:spacing w:after="0" w:line="405" w:lineRule="atLeast"/>
        <w:rPr>
          <w:rFonts w:ascii="Consolas" w:eastAsia="Times New Roman" w:hAnsi="Consolas" w:cs="Times New Roman"/>
          <w:color w:val="FFFFFF"/>
        </w:rPr>
      </w:pPr>
      <w:r w:rsidRPr="00E43DE4">
        <w:rPr>
          <w:rFonts w:ascii="Consolas" w:eastAsia="Times New Roman" w:hAnsi="Consolas" w:cs="Times New Roman"/>
          <w:color w:val="FFFFFF"/>
        </w:rPr>
        <w:lastRenderedPageBreak/>
        <w:t xml:space="preserve">    </w:t>
      </w:r>
      <w:r w:rsidRPr="00E43DE4">
        <w:rPr>
          <w:rFonts w:ascii="Consolas" w:eastAsia="Times New Roman" w:hAnsi="Consolas" w:cs="Times New Roman"/>
          <w:color w:val="78DCE8"/>
        </w:rPr>
        <w:t xml:space="preserve">USING </w:t>
      </w:r>
      <w:r w:rsidRPr="00E43DE4">
        <w:rPr>
          <w:rFonts w:ascii="Consolas" w:eastAsia="Times New Roman" w:hAnsi="Consolas" w:cs="Times New Roman"/>
          <w:color w:val="868D9C"/>
        </w:rPr>
        <w:t>(</w:t>
      </w:r>
      <w:r w:rsidRPr="00E43DE4">
        <w:rPr>
          <w:rFonts w:ascii="Consolas" w:eastAsia="Times New Roman" w:hAnsi="Consolas" w:cs="Times New Roman"/>
          <w:color w:val="78DCE8"/>
        </w:rPr>
        <w:t>rollno</w:t>
      </w:r>
      <w:r w:rsidRPr="00E43DE4">
        <w:rPr>
          <w:rFonts w:ascii="Consolas" w:eastAsia="Times New Roman" w:hAnsi="Consolas" w:cs="Times New Roman"/>
          <w:color w:val="868D9C"/>
        </w:rPr>
        <w:t>)</w:t>
      </w:r>
    </w:p>
    <w:p w14:paraId="2B7DE66A" w14:textId="17FD3080" w:rsidR="004213B1" w:rsidRDefault="004213B1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3A569F" w14:textId="3D8143CD" w:rsidR="004213B1" w:rsidRDefault="00E43DE4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43DE4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21E1AA2" wp14:editId="57F06C8D">
            <wp:extent cx="2143424" cy="3515216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F381" w14:textId="77777777" w:rsidR="00E43DE4" w:rsidRDefault="00E43DE4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C44BE" w14:textId="29146226" w:rsidR="00830432" w:rsidRDefault="00830432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. Print the details of students who are enrolled for different courses. </w:t>
      </w:r>
    </w:p>
    <w:p w14:paraId="0E060DD2" w14:textId="1BE5A8B3" w:rsidR="00E43DE4" w:rsidRDefault="00E43DE4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4859D0A" w14:textId="7B40C560" w:rsidR="00807E39" w:rsidRDefault="00807E39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Name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ourse</w:t>
      </w:r>
    </w:p>
    <w:p w14:paraId="7EE0E071" w14:textId="4CCEC526" w:rsidR="00807E39" w:rsidRDefault="00B86C48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1</w:t>
      </w:r>
    </w:p>
    <w:p w14:paraId="336E23FD" w14:textId="0BC0C3FB" w:rsidR="00B86C48" w:rsidRDefault="00B86C48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B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1</w:t>
      </w:r>
    </w:p>
    <w:p w14:paraId="7D2B2542" w14:textId="5CE9CA5C" w:rsidR="00B86C48" w:rsidRDefault="00B86C48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2</w:t>
      </w:r>
    </w:p>
    <w:p w14:paraId="10052230" w14:textId="764DE1C0" w:rsidR="00B86C48" w:rsidRDefault="00B86C48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D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2</w:t>
      </w:r>
    </w:p>
    <w:p w14:paraId="24DA7D69" w14:textId="3B44C0BB" w:rsidR="00B86C48" w:rsidRPr="00830432" w:rsidRDefault="00B86C48" w:rsidP="0083043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C3</w:t>
      </w:r>
    </w:p>
    <w:sectPr w:rsidR="00B86C48" w:rsidRPr="00830432" w:rsidSect="00DD1BA9">
      <w:footerReference w:type="default" r:id="rId14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453E7" w14:textId="77777777" w:rsidR="005A55A5" w:rsidRDefault="005A55A5" w:rsidP="00935280">
      <w:pPr>
        <w:spacing w:after="0" w:line="240" w:lineRule="auto"/>
      </w:pPr>
      <w:r>
        <w:separator/>
      </w:r>
    </w:p>
  </w:endnote>
  <w:endnote w:type="continuationSeparator" w:id="0">
    <w:p w14:paraId="503EBC20" w14:textId="77777777" w:rsidR="005A55A5" w:rsidRDefault="005A55A5" w:rsidP="00935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FCE4F" w14:textId="77777777" w:rsidR="005A55A5" w:rsidRDefault="005A55A5" w:rsidP="00935280">
      <w:pPr>
        <w:spacing w:after="0" w:line="240" w:lineRule="auto"/>
      </w:pPr>
      <w:r>
        <w:separator/>
      </w:r>
    </w:p>
  </w:footnote>
  <w:footnote w:type="continuationSeparator" w:id="0">
    <w:p w14:paraId="160E5DB3" w14:textId="77777777" w:rsidR="005A55A5" w:rsidRDefault="005A55A5" w:rsidP="009352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5"/>
  </w:num>
  <w:num w:numId="4">
    <w:abstractNumId w:val="11"/>
  </w:num>
  <w:num w:numId="5">
    <w:abstractNumId w:val="6"/>
  </w:num>
  <w:num w:numId="6">
    <w:abstractNumId w:val="3"/>
  </w:num>
  <w:num w:numId="7">
    <w:abstractNumId w:val="7"/>
  </w:num>
  <w:num w:numId="8">
    <w:abstractNumId w:val="10"/>
  </w:num>
  <w:num w:numId="9">
    <w:abstractNumId w:val="12"/>
  </w:num>
  <w:num w:numId="10">
    <w:abstractNumId w:val="1"/>
  </w:num>
  <w:num w:numId="11">
    <w:abstractNumId w:val="4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rQUAh+q94iwAAAA="/>
  </w:docVars>
  <w:rsids>
    <w:rsidRoot w:val="00E946D2"/>
    <w:rsid w:val="00005DDB"/>
    <w:rsid w:val="00140AF5"/>
    <w:rsid w:val="00142734"/>
    <w:rsid w:val="00153DA2"/>
    <w:rsid w:val="00163177"/>
    <w:rsid w:val="001D63AE"/>
    <w:rsid w:val="00217304"/>
    <w:rsid w:val="0022228C"/>
    <w:rsid w:val="002742B1"/>
    <w:rsid w:val="002A1771"/>
    <w:rsid w:val="002B44CF"/>
    <w:rsid w:val="002D20BE"/>
    <w:rsid w:val="002F527F"/>
    <w:rsid w:val="00333A60"/>
    <w:rsid w:val="0034581A"/>
    <w:rsid w:val="003D5EAE"/>
    <w:rsid w:val="003E5F26"/>
    <w:rsid w:val="003E682E"/>
    <w:rsid w:val="004213B1"/>
    <w:rsid w:val="00445328"/>
    <w:rsid w:val="0045063A"/>
    <w:rsid w:val="00454C4C"/>
    <w:rsid w:val="00475AF1"/>
    <w:rsid w:val="00477739"/>
    <w:rsid w:val="00491734"/>
    <w:rsid w:val="00494D0D"/>
    <w:rsid w:val="004A58CB"/>
    <w:rsid w:val="004D061B"/>
    <w:rsid w:val="0052731F"/>
    <w:rsid w:val="0053382B"/>
    <w:rsid w:val="0056449C"/>
    <w:rsid w:val="005A55A5"/>
    <w:rsid w:val="005A6AD2"/>
    <w:rsid w:val="005D66E1"/>
    <w:rsid w:val="005E3A1D"/>
    <w:rsid w:val="005F02AA"/>
    <w:rsid w:val="00625BC8"/>
    <w:rsid w:val="00626868"/>
    <w:rsid w:val="00631487"/>
    <w:rsid w:val="00646DF9"/>
    <w:rsid w:val="00653541"/>
    <w:rsid w:val="00662D9A"/>
    <w:rsid w:val="007333D7"/>
    <w:rsid w:val="007647EF"/>
    <w:rsid w:val="0078198D"/>
    <w:rsid w:val="0079149E"/>
    <w:rsid w:val="007B06F1"/>
    <w:rsid w:val="007D508B"/>
    <w:rsid w:val="007D688D"/>
    <w:rsid w:val="007E0221"/>
    <w:rsid w:val="0080153F"/>
    <w:rsid w:val="00807E39"/>
    <w:rsid w:val="00817211"/>
    <w:rsid w:val="00830432"/>
    <w:rsid w:val="008517D4"/>
    <w:rsid w:val="00894EBC"/>
    <w:rsid w:val="008C36B7"/>
    <w:rsid w:val="008E5ABD"/>
    <w:rsid w:val="008F01BA"/>
    <w:rsid w:val="008F6FB5"/>
    <w:rsid w:val="009269C7"/>
    <w:rsid w:val="00935280"/>
    <w:rsid w:val="00980C95"/>
    <w:rsid w:val="00995130"/>
    <w:rsid w:val="009A1DB2"/>
    <w:rsid w:val="009D3A5B"/>
    <w:rsid w:val="009E383A"/>
    <w:rsid w:val="00A25D37"/>
    <w:rsid w:val="00A60BAD"/>
    <w:rsid w:val="00A85FD9"/>
    <w:rsid w:val="00AB6FD8"/>
    <w:rsid w:val="00AB7415"/>
    <w:rsid w:val="00AD29F0"/>
    <w:rsid w:val="00B11589"/>
    <w:rsid w:val="00B14E9D"/>
    <w:rsid w:val="00B3562D"/>
    <w:rsid w:val="00B45096"/>
    <w:rsid w:val="00B63880"/>
    <w:rsid w:val="00B718CF"/>
    <w:rsid w:val="00B86C48"/>
    <w:rsid w:val="00B94DDF"/>
    <w:rsid w:val="00BA6379"/>
    <w:rsid w:val="00BD3A8E"/>
    <w:rsid w:val="00BD5C10"/>
    <w:rsid w:val="00BF0EE5"/>
    <w:rsid w:val="00C03431"/>
    <w:rsid w:val="00C37379"/>
    <w:rsid w:val="00C4657A"/>
    <w:rsid w:val="00CC0FB8"/>
    <w:rsid w:val="00CC4169"/>
    <w:rsid w:val="00CD48B6"/>
    <w:rsid w:val="00CD715B"/>
    <w:rsid w:val="00CE12C7"/>
    <w:rsid w:val="00CE355E"/>
    <w:rsid w:val="00D208EC"/>
    <w:rsid w:val="00D32D63"/>
    <w:rsid w:val="00D80158"/>
    <w:rsid w:val="00D865CB"/>
    <w:rsid w:val="00DD1BA9"/>
    <w:rsid w:val="00E046D1"/>
    <w:rsid w:val="00E176D4"/>
    <w:rsid w:val="00E43DE4"/>
    <w:rsid w:val="00E8138F"/>
    <w:rsid w:val="00E946D2"/>
    <w:rsid w:val="00EB65A9"/>
    <w:rsid w:val="00ED1564"/>
    <w:rsid w:val="00EE1A49"/>
    <w:rsid w:val="00F01879"/>
    <w:rsid w:val="00F3585B"/>
    <w:rsid w:val="00F660FB"/>
    <w:rsid w:val="00F825D7"/>
    <w:rsid w:val="00F973D0"/>
    <w:rsid w:val="00FA272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BA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ind w:left="720"/>
      <w:contextualSpacing/>
    </w:p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5</TotalTime>
  <Pages>8</Pages>
  <Words>763</Words>
  <Characters>435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50</cp:revision>
  <cp:lastPrinted>2022-01-29T03:55:00Z</cp:lastPrinted>
  <dcterms:created xsi:type="dcterms:W3CDTF">2021-09-26T17:38:00Z</dcterms:created>
  <dcterms:modified xsi:type="dcterms:W3CDTF">2022-02-03T03:57:00Z</dcterms:modified>
</cp:coreProperties>
</file>